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e6c1819-2a1f-4d1c-b76c-6231203996c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4Z</dcterms:created>
  <dcterms:modified xsi:type="dcterms:W3CDTF">2023-07-08T20: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